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3" w:name="X59d0f65b430a8b1f70716a88fa2b806eb73a9c9"/>
    <w:p>
      <w:pPr>
        <w:pStyle w:val="Heading1"/>
      </w:pPr>
      <w:r>
        <w:t xml:space="preserve">Cover Letter for Mechanical Engineer Position in Qatar Doha</w:t>
      </w:r>
    </w:p>
    <w:p>
      <w:pPr>
        <w:pStyle w:val="FirstParagraph"/>
      </w:pPr>
      <w:r>
        <w:t xml:space="preserve">Dear Hiring Manager,</w:t>
      </w:r>
    </w:p>
    <w:p>
      <w:pPr>
        <w:pStyle w:val="BodyText"/>
      </w:pPr>
      <w:r>
        <w:t xml:space="preserve">I am writing to express my enthusiastic interest in the Mechanical Engineer position at your esteemed organization, based in the vibrant city of Qatar Doha. As a highly motivated and skilled mechanical engineer with a passion for innovation and problem-solving, I am eager to contribute my expertise to drive sustainable development and technical excellence in one of the fastest-growing regions in the world. Qatar Doha, known for its cutting-edge infrastructure, ambitious vision for the future, and commitment to technological advancement, represents an ideal platform where my professional background aligns seamlessly with the needs of this dynamic market.</w:t>
      </w:r>
    </w:p>
    <w:p>
      <w:pPr>
        <w:pStyle w:val="BodyText"/>
      </w:pPr>
      <w:r>
        <w:t xml:space="preserve">With over [X] years of experience in mechanical engineering across diverse industries such as energy, construction, and manufacturing, I have developed a robust understanding of systems design, thermal analysis, fluid dynamics, and project management. My career has been defined by a relentless pursuit of precision, efficiency, and innovation—qualities that are essential for addressing the unique challenges and opportunities presented by Qatar Doha’s expanding infrastructure projects. From designing advanced HVAC systems to optimizing industrial machinery for maximum performance, I have consistently delivered solutions that meet rigorous technical standards while adhering to budgetary and environmental constraints.</w:t>
      </w:r>
    </w:p>
    <w:bookmarkStart w:id="20" w:name="why-qatar-doha"/>
    <w:p>
      <w:pPr>
        <w:pStyle w:val="Heading2"/>
      </w:pPr>
      <w:r>
        <w:t xml:space="preserve">Why Qatar Doha?</w:t>
      </w:r>
    </w:p>
    <w:p>
      <w:pPr>
        <w:pStyle w:val="FirstParagraph"/>
      </w:pPr>
      <w:r>
        <w:t xml:space="preserve">Qatar Doha has long been a hub of progress, driven by its strategic vision for economic diversification and sustainable growth. As a Mechanical Engineer, I am particularly inspired by the region’s commitment to integrating advanced technologies into urban development, renewable energy initiatives, and large-scale construction projects. The country’s focus on innovation—evident in landmarks like the Lusail Stadium and the Qatar Foundation—reflects a forward-thinking approach that resonates deeply with my professional ethos. I am eager to contribute to such transformative projects by leveraging my technical expertise to support the design, implementation, and maintenance of systems that enhance energy efficiency, safety, and operational excellence.</w:t>
      </w:r>
    </w:p>
    <w:p>
      <w:pPr>
        <w:pStyle w:val="BodyText"/>
      </w:pPr>
      <w:r>
        <w:t xml:space="preserve">Moreover, working in Qatar Doha offers an unparalleled opportunity to engage with a multicultural workforce and collaborate on global-scale challenges. The region’s emphasis on fostering international partnerships aligns with my experience in cross-border projects where teamwork and adaptability are paramount. I am confident that my ability to communicate effectively across cultures, combined with my technical acumen, will enable me to thrive in this environment and contribute meaningfully to your organization’s goals.</w:t>
      </w:r>
    </w:p>
    <w:bookmarkEnd w:id="20"/>
    <w:bookmarkStart w:id="21" w:name="key-qualifications-and-expertise"/>
    <w:p>
      <w:pPr>
        <w:pStyle w:val="Heading2"/>
      </w:pPr>
      <w:r>
        <w:t xml:space="preserve">Key Qualifications and Expertise</w:t>
      </w:r>
    </w:p>
    <w:p>
      <w:pPr>
        <w:pStyle w:val="FirstParagraph"/>
      </w:pPr>
      <w:r>
        <w:t xml:space="preserve">My professional journey has equipped me with a comprehensive skill set tailored to the demands of modern mechanical engineering. I am proficient in using industry-standard software such as AutoCAD, SolidWorks, and ANSYS for 3D modeling, simulation, and analysis. This technical proficiency allows me to conceptualize complex systems and ensure their functionality under real-world conditions. Additionally, my experience in project management has honed my ability to coordinate with multidisciplinary teams, manage timelines effectively, and deliver projects that exceed client expectations.</w:t>
      </w:r>
    </w:p>
    <w:p>
      <w:pPr>
        <w:pStyle w:val="BodyText"/>
      </w:pPr>
      <w:r>
        <w:t xml:space="preserve">In the context of Qatar Doha’s rapidly evolving infrastructure landscape, I have a strong focus on sustainability and energy efficiency. For instance, during my tenure at [Previous Company], I led a team in designing a renewable energy system for a commercial complex that reduced carbon emissions by 30%. This project underscored the importance of integrating green technologies into mechanical systems—a principle that is increasingly vital as Qatar Doha strives to achieve its environmental targets under the National Vision 2030.</w:t>
      </w:r>
    </w:p>
    <w:p>
      <w:pPr>
        <w:pStyle w:val="BodyText"/>
      </w:pPr>
      <w:r>
        <w:t xml:space="preserve">Beyond technical skills, I bring a proactive mindset and a commitment to continuous learning. I regularly attend industry conferences and workshops to stay abreast of emerging trends in mechanical engineering, such as additive manufacturing and smart systems integration. This dedication ensures that I can offer innovative solutions that align with the evolving needs of your organization.</w:t>
      </w:r>
    </w:p>
    <w:bookmarkEnd w:id="21"/>
    <w:bookmarkStart w:id="22" w:name="why-choose-me"/>
    <w:p>
      <w:pPr>
        <w:pStyle w:val="Heading2"/>
      </w:pPr>
      <w:r>
        <w:t xml:space="preserve">Why Choose Me?</w:t>
      </w:r>
    </w:p>
    <w:p>
      <w:pPr>
        <w:pStyle w:val="FirstParagraph"/>
      </w:pPr>
      <w:r>
        <w:t xml:space="preserve">As a Mechanical Engineer, I am not only technically adept but also deeply passionate about creating solutions that improve quality of life and drive economic growth. My ability to balance creativity with analytical rigor enables me to approach challenges from multiple angles, ensuring that every project I undertake is both practical and impactful. In Qatar Doha’s competitive environment, this holistic perspective is invaluable for addressing the intricate demands of modern engineering.</w:t>
      </w:r>
    </w:p>
    <w:p>
      <w:pPr>
        <w:pStyle w:val="BodyText"/>
      </w:pPr>
      <w:r>
        <w:t xml:space="preserve">I am particularly drawn to your organization’s reputation for excellence and its alignment with global best practices. I am confident that my background in [specific field, e.g., HVAC systems, industrial automation] and my proven track record of delivering high-quality results make me an ideal candidate for this role. I am eager to bring my expertise to Qatar Doha, where I can contribute to the region’s legacy of innovation and excellenc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and helping shape the future of mechanical engineering in Qatar Doha.</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15T09:29:34Z</dcterms:created>
  <dcterms:modified xsi:type="dcterms:W3CDTF">2026-07-15T09:29:34Z</dcterms:modified>
</cp:coreProperties>
</file>

<file path=docProps/custom.xml><?xml version="1.0" encoding="utf-8"?>
<Properties xmlns="http://schemas.openxmlformats.org/officeDocument/2006/custom-properties" xmlns:vt="http://schemas.openxmlformats.org/officeDocument/2006/docPropsVTypes"/>
</file>